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3E60" w:rsidRPr="002B419E" w:rsidRDefault="0007515C" w:rsidP="0074335D">
      <w:pPr>
        <w:tabs>
          <w:tab w:val="left" w:pos="5505"/>
        </w:tabs>
        <w:spacing w:after="120" w:line="240" w:lineRule="auto"/>
        <w:jc w:val="center"/>
        <w:rPr>
          <w:b/>
          <w:bCs/>
          <w:sz w:val="32"/>
          <w:szCs w:val="32"/>
        </w:rPr>
      </w:pPr>
      <w:r w:rsidRPr="0007515C">
        <w:rPr>
          <w:b/>
          <w:bCs/>
          <w:sz w:val="32"/>
          <w:szCs w:val="32"/>
        </w:rPr>
        <w:t>Senior Project</w:t>
      </w:r>
      <w:r w:rsidR="00CC3D44">
        <w:rPr>
          <w:b/>
          <w:bCs/>
          <w:sz w:val="32"/>
          <w:szCs w:val="32"/>
        </w:rPr>
        <w:t xml:space="preserve"> - </w:t>
      </w:r>
      <w:r w:rsidR="0074335D">
        <w:rPr>
          <w:b/>
          <w:bCs/>
          <w:sz w:val="32"/>
          <w:szCs w:val="32"/>
        </w:rPr>
        <w:t>Progress</w:t>
      </w:r>
      <w:r w:rsidR="00833E34" w:rsidRPr="00833E34">
        <w:rPr>
          <w:b/>
          <w:bCs/>
          <w:sz w:val="32"/>
          <w:szCs w:val="32"/>
        </w:rPr>
        <w:t xml:space="preserve"> Evaluation Form</w:t>
      </w:r>
    </w:p>
    <w:tbl>
      <w:tblPr>
        <w:tblStyle w:val="TableGrid1"/>
        <w:tblW w:w="15075" w:type="dxa"/>
        <w:tblInd w:w="-373" w:type="dxa"/>
        <w:tblLayout w:type="fixed"/>
        <w:tblLook w:val="04A0" w:firstRow="1" w:lastRow="0" w:firstColumn="1" w:lastColumn="0" w:noHBand="0" w:noVBand="1"/>
      </w:tblPr>
      <w:tblGrid>
        <w:gridCol w:w="602"/>
        <w:gridCol w:w="1462"/>
        <w:gridCol w:w="3244"/>
        <w:gridCol w:w="3395"/>
        <w:gridCol w:w="35"/>
        <w:gridCol w:w="3770"/>
        <w:gridCol w:w="640"/>
        <w:gridCol w:w="260"/>
        <w:gridCol w:w="810"/>
        <w:gridCol w:w="857"/>
      </w:tblGrid>
      <w:tr w:rsidR="00BA1FA0" w:rsidRPr="00E85F79" w:rsidTr="00D13EDB">
        <w:trPr>
          <w:trHeight w:val="431"/>
        </w:trPr>
        <w:tc>
          <w:tcPr>
            <w:tcW w:w="8703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FB1795" w:rsidRDefault="00FB1795" w:rsidP="00FB179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Project Name: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…………………………….</w:t>
            </w:r>
            <w:r w:rsidRPr="00CC3D44">
              <w:rPr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</w:t>
            </w:r>
          </w:p>
          <w:p w:rsidR="00FB1795" w:rsidRPr="00CC3D44" w:rsidRDefault="00FB1795" w:rsidP="00FB179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 xml:space="preserve">Semester: </w:t>
            </w:r>
            <w:r>
              <w:rPr>
                <w:b/>
                <w:bCs/>
                <w:sz w:val="24"/>
                <w:szCs w:val="24"/>
              </w:rPr>
              <w:t xml:space="preserve">        </w:t>
            </w:r>
            <w:r w:rsidRPr="00CC3D44">
              <w:rPr>
                <w:b/>
                <w:bCs/>
                <w:sz w:val="24"/>
                <w:szCs w:val="24"/>
              </w:rPr>
              <w:t>……………………</w:t>
            </w:r>
            <w:r>
              <w:rPr>
                <w:b/>
                <w:bCs/>
                <w:sz w:val="24"/>
                <w:szCs w:val="24"/>
              </w:rPr>
              <w:t>…………</w:t>
            </w:r>
          </w:p>
          <w:p w:rsidR="00FB1795" w:rsidRPr="00CC3D44" w:rsidRDefault="00FB1795" w:rsidP="00FB179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upervisor Name: 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……………………………………….</w:t>
            </w:r>
          </w:p>
          <w:p w:rsidR="00FB1795" w:rsidRPr="00CC3D44" w:rsidRDefault="00FB1795" w:rsidP="00FB179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 xml:space="preserve">Evaluator Name: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………………………………………………</w:t>
            </w:r>
          </w:p>
          <w:p w:rsidR="00D6300D" w:rsidRPr="00CC3D44" w:rsidRDefault="00FB1795" w:rsidP="00FB1795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Date: ………………………</w:t>
            </w:r>
            <w:r>
              <w:rPr>
                <w:b/>
                <w:bCs/>
                <w:sz w:val="24"/>
                <w:szCs w:val="24"/>
              </w:rPr>
              <w:t>……………………</w:t>
            </w:r>
          </w:p>
        </w:tc>
        <w:tc>
          <w:tcPr>
            <w:tcW w:w="4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s</w:t>
            </w:r>
            <w:r w:rsidR="00CC3D44">
              <w:rPr>
                <w:b/>
                <w:bCs/>
                <w:sz w:val="24"/>
                <w:szCs w:val="24"/>
              </w:rPr>
              <w:t xml:space="preserve"> Names</w:t>
            </w:r>
          </w:p>
        </w:tc>
        <w:tc>
          <w:tcPr>
            <w:tcW w:w="19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 ID</w:t>
            </w:r>
            <w:r w:rsidR="00D6300D" w:rsidRPr="00CC3D44">
              <w:rPr>
                <w:b/>
                <w:bCs/>
                <w:sz w:val="24"/>
                <w:szCs w:val="24"/>
              </w:rPr>
              <w:t>s</w:t>
            </w:r>
          </w:p>
        </w:tc>
      </w:tr>
      <w:tr w:rsidR="00FB1795" w:rsidRPr="00E85F79" w:rsidTr="00D13EDB">
        <w:trPr>
          <w:trHeight w:val="1340"/>
        </w:trPr>
        <w:tc>
          <w:tcPr>
            <w:tcW w:w="8703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795" w:rsidRPr="00CC3D44" w:rsidRDefault="00FB1795" w:rsidP="00FB179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4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795" w:rsidRPr="00CC3D44" w:rsidRDefault="00FB1795" w:rsidP="00FB179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  <w:p w:rsidR="00FB1795" w:rsidRPr="00CC3D44" w:rsidRDefault="00FB1795" w:rsidP="00FB179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.</w:t>
            </w:r>
          </w:p>
          <w:p w:rsidR="00FB1795" w:rsidRPr="00CC3D44" w:rsidRDefault="00FB1795" w:rsidP="00FB1795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</w:p>
        </w:tc>
        <w:tc>
          <w:tcPr>
            <w:tcW w:w="19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B1795" w:rsidRPr="00CC3D44" w:rsidRDefault="00FB1795" w:rsidP="00FB1795">
            <w:pPr>
              <w:pStyle w:val="ListParagraph"/>
              <w:ind w:left="360"/>
              <w:rPr>
                <w:b/>
                <w:bCs/>
                <w:sz w:val="24"/>
                <w:szCs w:val="24"/>
              </w:rPr>
            </w:pPr>
          </w:p>
          <w:p w:rsidR="00FB1795" w:rsidRPr="00CC3D44" w:rsidRDefault="00FB1795" w:rsidP="00FB1795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FB1795" w:rsidRPr="00CC3D44" w:rsidRDefault="00FB1795" w:rsidP="00FB1795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FB1795" w:rsidRPr="00CC3D44" w:rsidRDefault="00FB1795" w:rsidP="00FB1795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FB1795" w:rsidRPr="00CC3D44" w:rsidRDefault="00FB1795" w:rsidP="00FB1795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58AE" w:rsidRPr="00E85F79" w:rsidTr="00086863">
        <w:trPr>
          <w:trHeight w:val="324"/>
        </w:trPr>
        <w:tc>
          <w:tcPr>
            <w:tcW w:w="602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462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Attribute</w:t>
            </w:r>
          </w:p>
        </w:tc>
        <w:tc>
          <w:tcPr>
            <w:tcW w:w="324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Outstanding (4-5)</w:t>
            </w:r>
          </w:p>
        </w:tc>
        <w:tc>
          <w:tcPr>
            <w:tcW w:w="3430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Fair (2-3)</w:t>
            </w:r>
          </w:p>
        </w:tc>
        <w:tc>
          <w:tcPr>
            <w:tcW w:w="377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Poor (1)</w:t>
            </w:r>
          </w:p>
        </w:tc>
        <w:tc>
          <w:tcPr>
            <w:tcW w:w="2567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udents Score</w:t>
            </w:r>
          </w:p>
        </w:tc>
      </w:tr>
      <w:tr w:rsidR="00AD58AE" w:rsidRPr="00E85F79" w:rsidTr="0007515C">
        <w:trPr>
          <w:trHeight w:val="357"/>
        </w:trPr>
        <w:tc>
          <w:tcPr>
            <w:tcW w:w="60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6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b/>
                <w:bCs/>
              </w:rPr>
            </w:pPr>
          </w:p>
        </w:tc>
        <w:tc>
          <w:tcPr>
            <w:tcW w:w="3244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343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377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90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AD58AE" w:rsidP="00075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. </w:t>
            </w:r>
            <w:r w:rsidR="0007515C">
              <w:rPr>
                <w:sz w:val="24"/>
                <w:szCs w:val="24"/>
              </w:rPr>
              <w:t>#</w:t>
            </w:r>
            <w:r>
              <w:rPr>
                <w:sz w:val="24"/>
                <w:szCs w:val="24"/>
              </w:rPr>
              <w:t xml:space="preserve">1 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AD58AE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07515C">
              <w:rPr>
                <w:sz w:val="24"/>
                <w:szCs w:val="24"/>
              </w:rPr>
              <w:t>t. #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07515C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#</w:t>
            </w:r>
            <w:r w:rsidR="00AD58AE">
              <w:rPr>
                <w:sz w:val="24"/>
                <w:szCs w:val="24"/>
              </w:rPr>
              <w:t>3</w:t>
            </w:r>
          </w:p>
        </w:tc>
      </w:tr>
      <w:tr w:rsidR="00EF74A6" w:rsidRPr="00E85F79" w:rsidTr="00BB7BD9">
        <w:trPr>
          <w:trHeight w:val="1065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086863" w:rsidRDefault="00EF74A6" w:rsidP="008A3A1A">
            <w:pPr>
              <w:jc w:val="center"/>
              <w:rPr>
                <w:b/>
                <w:sz w:val="24"/>
                <w:szCs w:val="24"/>
              </w:rPr>
            </w:pPr>
          </w:p>
          <w:p w:rsidR="00EF74A6" w:rsidRPr="00086863" w:rsidRDefault="00EF74A6" w:rsidP="008A3A1A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CE4749">
            <w:pPr>
              <w:rPr>
                <w:b/>
                <w:bCs/>
              </w:rPr>
            </w:pPr>
            <w:r w:rsidRPr="008A3A1A">
              <w:rPr>
                <w:b/>
                <w:bCs/>
              </w:rPr>
              <w:t xml:space="preserve">Attendance/ Contribution. 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Routinely present at team meetings or work sessions Contributes a fair share to the project workload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Absent occasionally, but does not inconvenience group. Sometimes depends on others to complete the work; contributes less than fair share</w:t>
            </w:r>
          </w:p>
        </w:tc>
        <w:tc>
          <w:tcPr>
            <w:tcW w:w="3770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>
              <w:t>Is absent from team meetings or work sessions &gt;50% of the time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DA2878" w:rsidRDefault="00EF74A6" w:rsidP="008A3A1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DA2878" w:rsidRDefault="00EF74A6" w:rsidP="008A3A1A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DA2878" w:rsidRDefault="00EF74A6" w:rsidP="001D2CC2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F74A6" w:rsidRPr="00E85F79" w:rsidTr="00086863">
        <w:trPr>
          <w:trHeight w:val="807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086863" w:rsidRDefault="00EF74A6" w:rsidP="008A3A1A">
            <w:pPr>
              <w:jc w:val="center"/>
              <w:rPr>
                <w:b/>
                <w:sz w:val="24"/>
                <w:szCs w:val="24"/>
              </w:rPr>
            </w:pPr>
          </w:p>
          <w:p w:rsidR="00EF74A6" w:rsidRPr="00086863" w:rsidRDefault="00EF74A6" w:rsidP="008A3A1A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Default="00EF74A6" w:rsidP="00CE4749">
            <w:pPr>
              <w:rPr>
                <w:b/>
                <w:bCs/>
              </w:rPr>
            </w:pPr>
          </w:p>
          <w:p w:rsidR="00EF74A6" w:rsidRDefault="00EF74A6" w:rsidP="00CE4749">
            <w:pPr>
              <w:rPr>
                <w:b/>
                <w:bCs/>
              </w:rPr>
            </w:pPr>
          </w:p>
          <w:p w:rsidR="00EF74A6" w:rsidRPr="008A3A1A" w:rsidRDefault="00EF74A6" w:rsidP="00CE4749">
            <w:pPr>
              <w:rPr>
                <w:b/>
                <w:bCs/>
              </w:rPr>
            </w:pPr>
            <w:r w:rsidRPr="008A3A1A">
              <w:rPr>
                <w:b/>
                <w:bCs/>
              </w:rPr>
              <w:t xml:space="preserve">Cooperation 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Cooperates with others (outside of the discipline)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Occasionally works as a loner or interacts to a minor extent with extra-disciplinary team members</w:t>
            </w:r>
          </w:p>
        </w:tc>
        <w:tc>
          <w:tcPr>
            <w:tcW w:w="3770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Default="00EF74A6" w:rsidP="00086863">
            <w:pPr>
              <w:jc w:val="both"/>
            </w:pPr>
            <w:r>
              <w:t>Does not contribute to group work at all or submits own work as the group's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8A3A1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8A3A1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EF74A6" w:rsidRPr="00E85F79" w:rsidTr="00BB7BD9">
        <w:trPr>
          <w:trHeight w:val="540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086863" w:rsidRDefault="00EF74A6" w:rsidP="008A3A1A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E85F79" w:rsidRDefault="00EF74A6" w:rsidP="00CE4749">
            <w:pPr>
              <w:rPr>
                <w:b/>
                <w:bCs/>
              </w:rPr>
            </w:pPr>
            <w:r w:rsidRPr="008A3A1A">
              <w:rPr>
                <w:b/>
                <w:bCs/>
              </w:rPr>
              <w:t>Plan an effective design strategy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Plan an effective design strategy A workable Design strategy is developed, including a plan of attack, decomposition of work into subtasks, development of a timetable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:rsidR="00EF74A6" w:rsidRPr="008A3A1A" w:rsidRDefault="00EF74A6" w:rsidP="00086863">
            <w:pPr>
              <w:jc w:val="both"/>
            </w:pPr>
            <w:r w:rsidRPr="008A3A1A">
              <w:t>An attempt is made to develop a workable design strategy but it is either incomplete or unclear.</w:t>
            </w:r>
          </w:p>
        </w:tc>
        <w:tc>
          <w:tcPr>
            <w:tcW w:w="3770" w:type="dxa"/>
            <w:tcBorders>
              <w:left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</w:pPr>
            <w:r>
              <w:t>. No design strategy; haphazard approach.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8A3A1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8A3A1A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EF74A6" w:rsidRPr="00E85F79" w:rsidTr="00086863">
        <w:trPr>
          <w:trHeight w:val="643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</w:p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</w:p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7B277D" w:rsidRDefault="00EF74A6" w:rsidP="009A7974">
            <w:pPr>
              <w:rPr>
                <w:b/>
                <w:bCs/>
              </w:rPr>
            </w:pPr>
            <w:r w:rsidRPr="008A3A1A">
              <w:rPr>
                <w:b/>
                <w:bCs/>
              </w:rPr>
              <w:t xml:space="preserve">Behavior </w:t>
            </w: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9A7974">
            <w:pPr>
              <w:rPr>
                <w:b/>
                <w:bCs/>
                <w:sz w:val="24"/>
                <w:szCs w:val="24"/>
              </w:rPr>
            </w:pPr>
            <w:r>
              <w:t>Demonstrates ethical behavior among peers and faculty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9A7974">
            <w:pPr>
              <w:rPr>
                <w:b/>
                <w:bCs/>
                <w:sz w:val="24"/>
                <w:szCs w:val="24"/>
              </w:rPr>
            </w:pPr>
            <w:r>
              <w:t>Does not model ethical behavior among peers and faculty</w:t>
            </w:r>
          </w:p>
        </w:tc>
        <w:tc>
          <w:tcPr>
            <w:tcW w:w="37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9A7974">
            <w:pPr>
              <w:rPr>
                <w:b/>
                <w:bCs/>
                <w:sz w:val="24"/>
                <w:szCs w:val="24"/>
              </w:rPr>
            </w:pPr>
            <w:r>
              <w:t>Student has been caught cheating or plagiarizing the work of others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9A79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9A797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EF74A6" w:rsidRPr="00E85F79" w:rsidTr="00D52C00">
        <w:trPr>
          <w:trHeight w:val="1335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086863" w:rsidRDefault="00EF74A6" w:rsidP="009A7974">
            <w:pPr>
              <w:rPr>
                <w:b/>
              </w:rPr>
            </w:pPr>
          </w:p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</w:rPr>
              <w:t>5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8A3A1A" w:rsidRDefault="00EF74A6" w:rsidP="009A7974">
            <w:pPr>
              <w:rPr>
                <w:b/>
                <w:bCs/>
              </w:rPr>
            </w:pPr>
            <w:bookmarkStart w:id="0" w:name="_GoBack"/>
            <w:bookmarkEnd w:id="0"/>
            <w:r w:rsidRPr="00E127DD">
              <w:rPr>
                <w:b/>
                <w:bCs/>
              </w:rPr>
              <w:t xml:space="preserve">Access information effectively and efficiently </w:t>
            </w: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  <w:r>
              <w:t>Accesses information from a variety of sources and critically assess their quality, validity and accuracy.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  <w:r>
              <w:t>Accesses information from a variety of sources and assess their quality, validity and accuracy to a limited extend.</w:t>
            </w:r>
          </w:p>
        </w:tc>
        <w:tc>
          <w:tcPr>
            <w:tcW w:w="37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  <w:r>
              <w:t>Unable to access information unless clearly guided to pending sources.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EF74A6" w:rsidRPr="00E85F79" w:rsidTr="00D52C00">
        <w:trPr>
          <w:trHeight w:val="1335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086863" w:rsidRDefault="00EF74A6" w:rsidP="009A7974">
            <w:pPr>
              <w:rPr>
                <w:b/>
              </w:rPr>
            </w:pPr>
          </w:p>
          <w:p w:rsidR="00EF74A6" w:rsidRPr="00086863" w:rsidRDefault="00EF74A6" w:rsidP="009A7974">
            <w:pPr>
              <w:rPr>
                <w:b/>
              </w:rPr>
            </w:pPr>
          </w:p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</w:rPr>
              <w:t>6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8A3A1A" w:rsidRDefault="00EF74A6" w:rsidP="009A7974">
            <w:pPr>
              <w:rPr>
                <w:b/>
                <w:bCs/>
              </w:rPr>
            </w:pPr>
            <w:r w:rsidRPr="00E127DD">
              <w:rPr>
                <w:b/>
                <w:bCs/>
              </w:rPr>
              <w:t xml:space="preserve">Demonstrate ability to learn independently </w:t>
            </w: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Default="00EF74A6" w:rsidP="00086863">
            <w:pPr>
              <w:jc w:val="both"/>
            </w:pPr>
            <w:r>
              <w:t>Comprehensively analyzes new content by breaking it down, comparing, contrasting, recognizing patterns, interpreting information and/or drawing conclusions.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Default="00EF74A6" w:rsidP="00086863">
            <w:pPr>
              <w:jc w:val="both"/>
            </w:pPr>
            <w:r>
              <w:t>Considerably analyzes new content by breaking it down, comparing, contrasting, recognizing patterns, interpreting information and/or drawing conclusions.</w:t>
            </w:r>
          </w:p>
        </w:tc>
        <w:tc>
          <w:tcPr>
            <w:tcW w:w="37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Default="00EF74A6" w:rsidP="00086863">
            <w:pPr>
              <w:jc w:val="both"/>
            </w:pPr>
            <w:r>
              <w:t>Never analyzes new content by breaking it down, comparing, contrasting, recognizing patterns, interpreting information and/or drawing conclusions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6E014A" w:rsidRPr="00E85F79" w:rsidTr="00D41E1C">
        <w:trPr>
          <w:trHeight w:val="1335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Pr="00086863" w:rsidRDefault="006E014A" w:rsidP="006E014A">
            <w:pPr>
              <w:rPr>
                <w:b/>
              </w:rPr>
            </w:pPr>
          </w:p>
          <w:p w:rsidR="006E014A" w:rsidRPr="00086863" w:rsidRDefault="006E014A" w:rsidP="006E014A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</w:rPr>
              <w:t>7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Pr="00E127DD" w:rsidRDefault="006E014A" w:rsidP="006E014A">
            <w:pPr>
              <w:rPr>
                <w:b/>
                <w:bCs/>
              </w:rPr>
            </w:pPr>
            <w:r w:rsidRPr="00E127DD">
              <w:rPr>
                <w:b/>
                <w:bCs/>
              </w:rPr>
              <w:t xml:space="preserve">Knowledge of contemporary issues </w:t>
            </w:r>
          </w:p>
          <w:p w:rsidR="006E014A" w:rsidRPr="00E85F79" w:rsidRDefault="006E014A" w:rsidP="006E014A">
            <w:pPr>
              <w:rPr>
                <w:b/>
                <w:bCs/>
              </w:rPr>
            </w:pP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Pr="00E85F79" w:rsidRDefault="006E014A" w:rsidP="006E014A">
            <w:pPr>
              <w:jc w:val="both"/>
            </w:pPr>
            <w:r>
              <w:t>The student is able to identify and completely analyze contemporary issues by discussing causes, impacts and solutions.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Pr="00E85F79" w:rsidRDefault="006E014A" w:rsidP="006E014A">
            <w:pPr>
              <w:jc w:val="both"/>
            </w:pPr>
            <w:r>
              <w:t>The student is able to identify contemporary issues and somehow analyze them by discussing causes, impacts and solutions.</w:t>
            </w:r>
          </w:p>
        </w:tc>
        <w:tc>
          <w:tcPr>
            <w:tcW w:w="37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Pr="00E85F79" w:rsidRDefault="006E014A" w:rsidP="006E014A">
            <w:pPr>
              <w:jc w:val="both"/>
            </w:pPr>
            <w:r>
              <w:t>The student cannot identify contemporary issues.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Default="006E014A" w:rsidP="006E014A"/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Default="006E014A" w:rsidP="006E014A"/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6E014A" w:rsidRDefault="006E014A" w:rsidP="006E014A"/>
        </w:tc>
      </w:tr>
      <w:tr w:rsidR="00EF74A6" w:rsidRPr="00E85F79" w:rsidTr="00D52C00">
        <w:trPr>
          <w:trHeight w:val="1335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086863" w:rsidRDefault="00EF74A6" w:rsidP="009A7974">
            <w:pPr>
              <w:rPr>
                <w:b/>
              </w:rPr>
            </w:pPr>
          </w:p>
          <w:p w:rsidR="00EF74A6" w:rsidRPr="00086863" w:rsidRDefault="00EF74A6" w:rsidP="009A7974">
            <w:pPr>
              <w:rPr>
                <w:b/>
              </w:rPr>
            </w:pPr>
          </w:p>
          <w:p w:rsidR="00EF74A6" w:rsidRPr="00086863" w:rsidRDefault="00EF74A6" w:rsidP="009A7974">
            <w:pPr>
              <w:jc w:val="center"/>
              <w:rPr>
                <w:b/>
                <w:sz w:val="24"/>
                <w:szCs w:val="24"/>
              </w:rPr>
            </w:pPr>
            <w:r w:rsidRPr="00086863">
              <w:rPr>
                <w:b/>
              </w:rPr>
              <w:t>8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8A3A1A" w:rsidRDefault="00EF74A6" w:rsidP="009A7974">
            <w:pPr>
              <w:rPr>
                <w:b/>
                <w:bCs/>
              </w:rPr>
            </w:pPr>
            <w:r w:rsidRPr="00E127DD">
              <w:rPr>
                <w:b/>
                <w:bCs/>
              </w:rPr>
              <w:t xml:space="preserve">Use computer software/hardware for analyzing and solving engineering problems </w:t>
            </w: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sz w:val="24"/>
                <w:szCs w:val="24"/>
              </w:rPr>
            </w:pPr>
            <w:r>
              <w:t>Can choose independently and apply correctly modern software packages and/or computer hardware for analysis, modeling, simulation, design, or solution of engineering problems.</w:t>
            </w:r>
          </w:p>
        </w:tc>
        <w:tc>
          <w:tcPr>
            <w:tcW w:w="343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sz w:val="24"/>
                <w:szCs w:val="24"/>
              </w:rPr>
            </w:pPr>
            <w:r>
              <w:t>Can use modern software packages and/or computer hardware correctly with occasional guidance for analysis, modeling, simulation, design, or solution of engineering problems.</w:t>
            </w:r>
          </w:p>
        </w:tc>
        <w:tc>
          <w:tcPr>
            <w:tcW w:w="377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EF74A6" w:rsidRPr="00E85F79" w:rsidRDefault="00EF74A6" w:rsidP="00086863">
            <w:pPr>
              <w:jc w:val="both"/>
              <w:rPr>
                <w:sz w:val="24"/>
                <w:szCs w:val="24"/>
              </w:rPr>
            </w:pPr>
            <w:r>
              <w:t>The student is familiar with a few (or totally unaware) appropriate software packages and/or computer hardware but seldom uses them appropriately.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086863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EF74A6" w:rsidRPr="00E85F79" w:rsidRDefault="00EF74A6" w:rsidP="001D2CC2">
            <w:pPr>
              <w:jc w:val="both"/>
              <w:rPr>
                <w:b/>
                <w:bCs/>
                <w:sz w:val="24"/>
                <w:szCs w:val="24"/>
              </w:rPr>
            </w:pPr>
          </w:p>
        </w:tc>
      </w:tr>
      <w:tr w:rsidR="00AD58AE" w:rsidRPr="00E85F79" w:rsidTr="0007515C">
        <w:trPr>
          <w:trHeight w:val="285"/>
        </w:trPr>
        <w:tc>
          <w:tcPr>
            <w:tcW w:w="12508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Total Score (</w:t>
            </w:r>
            <w:r w:rsidR="008A3A1A">
              <w:rPr>
                <w:b/>
                <w:bCs/>
              </w:rPr>
              <w:t>4</w:t>
            </w:r>
            <w:r>
              <w:rPr>
                <w:b/>
                <w:bCs/>
              </w:rPr>
              <w:t>0</w:t>
            </w:r>
            <w:r w:rsidRPr="00E85F79">
              <w:rPr>
                <w:b/>
                <w:bCs/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BE29BC" w:rsidRDefault="00BE29BC" w:rsidP="00BC6E92">
      <w:pPr>
        <w:spacing w:before="240" w:after="0" w:line="360" w:lineRule="auto"/>
        <w:rPr>
          <w:b/>
          <w:bCs/>
          <w:sz w:val="24"/>
          <w:szCs w:val="24"/>
        </w:rPr>
      </w:pPr>
    </w:p>
    <w:p w:rsidR="00EE6AF6" w:rsidRPr="00BC6E92" w:rsidRDefault="00BE29BC" w:rsidP="00BC6E92">
      <w:pPr>
        <w:spacing w:before="240" w:after="0"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upervisor</w:t>
      </w:r>
      <w:r w:rsidR="00CC3D44" w:rsidRPr="00BC6E92">
        <w:rPr>
          <w:b/>
          <w:bCs/>
          <w:sz w:val="24"/>
          <w:szCs w:val="24"/>
        </w:rPr>
        <w:t xml:space="preserve"> Signature</w:t>
      </w:r>
      <w:r w:rsidR="00BC6E92">
        <w:rPr>
          <w:b/>
          <w:bCs/>
          <w:sz w:val="24"/>
          <w:szCs w:val="24"/>
        </w:rPr>
        <w:t>: ……………………………………………</w:t>
      </w:r>
    </w:p>
    <w:sectPr w:rsidR="00EE6AF6" w:rsidRPr="00BC6E92" w:rsidSect="00CC3D44">
      <w:headerReference w:type="default" r:id="rId7"/>
      <w:pgSz w:w="15840" w:h="12240" w:orient="landscape"/>
      <w:pgMar w:top="720" w:right="720" w:bottom="720" w:left="720" w:header="18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52524" w:rsidRDefault="00D52524" w:rsidP="002B419E">
      <w:pPr>
        <w:spacing w:after="0" w:line="240" w:lineRule="auto"/>
      </w:pPr>
      <w:r>
        <w:separator/>
      </w:r>
    </w:p>
  </w:endnote>
  <w:endnote w:type="continuationSeparator" w:id="0">
    <w:p w:rsidR="00D52524" w:rsidRDefault="00D52524" w:rsidP="002B4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S Shafa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52524" w:rsidRDefault="00D52524" w:rsidP="002B419E">
      <w:pPr>
        <w:spacing w:after="0" w:line="240" w:lineRule="auto"/>
      </w:pPr>
      <w:r>
        <w:separator/>
      </w:r>
    </w:p>
  </w:footnote>
  <w:footnote w:type="continuationSeparator" w:id="0">
    <w:p w:rsidR="00D52524" w:rsidRDefault="00D52524" w:rsidP="002B4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2B419E" w:rsidRPr="00A2609B" w:rsidTr="002561F4">
      <w:trPr>
        <w:trHeight w:val="1276"/>
        <w:jc w:val="center"/>
      </w:trPr>
      <w:tc>
        <w:tcPr>
          <w:tcW w:w="4298" w:type="dxa"/>
          <w:vAlign w:val="center"/>
        </w:tcPr>
        <w:p w:rsidR="002B419E" w:rsidRPr="008C0E70" w:rsidRDefault="002B419E" w:rsidP="002B419E">
          <w:pPr>
            <w:spacing w:line="240" w:lineRule="auto"/>
            <w:jc w:val="center"/>
            <w:rPr>
              <w:rFonts w:cs="MCS Shafa S_U normal."/>
              <w:b/>
              <w:bCs/>
              <w:color w:val="DC1E00"/>
              <w:sz w:val="32"/>
              <w:szCs w:val="32"/>
            </w:rPr>
          </w:pPr>
          <w:r w:rsidRPr="008C0E70">
            <w:rPr>
              <w:rFonts w:cs="MCS Shafa S_U normal." w:hint="cs"/>
              <w:b/>
              <w:bCs/>
              <w:color w:val="DC1E00"/>
              <w:sz w:val="32"/>
              <w:szCs w:val="32"/>
              <w:rtl/>
            </w:rPr>
            <w:t>الجامعــــة العربيـــــة الأمريكيــــة</w:t>
          </w:r>
        </w:p>
        <w:p w:rsidR="002B419E" w:rsidRPr="00A2609B" w:rsidRDefault="002B419E" w:rsidP="002B419E">
          <w:pPr>
            <w:spacing w:line="240" w:lineRule="auto"/>
            <w:jc w:val="center"/>
            <w:rPr>
              <w:sz w:val="28"/>
              <w:szCs w:val="28"/>
              <w:rtl/>
            </w:rPr>
          </w:pPr>
          <w:r>
            <w:rPr>
              <w:rFonts w:cs="MCS Shafa S_U normal." w:hint="cs"/>
              <w:color w:val="DC1E00"/>
              <w:sz w:val="28"/>
              <w:szCs w:val="28"/>
              <w:rtl/>
            </w:rPr>
            <w:t>كلية الهندسة وتكنولوجيا المعلومات</w:t>
          </w:r>
        </w:p>
      </w:tc>
      <w:tc>
        <w:tcPr>
          <w:tcW w:w="1701" w:type="dxa"/>
        </w:tcPr>
        <w:p w:rsidR="002B419E" w:rsidRPr="00A2609B" w:rsidRDefault="002B419E" w:rsidP="002B419E">
          <w:pPr>
            <w:spacing w:line="240" w:lineRule="auto"/>
            <w:rPr>
              <w:b/>
              <w:bCs/>
              <w:rtl/>
            </w:rPr>
          </w:pPr>
          <w:r w:rsidRPr="00C5240D">
            <w:rPr>
              <w:b/>
              <w:bCs/>
              <w:noProof/>
            </w:rPr>
            <w:drawing>
              <wp:inline distT="0" distB="0" distL="0" distR="0">
                <wp:extent cx="1038225" cy="1038225"/>
                <wp:effectExtent l="0" t="0" r="9525" b="9525"/>
                <wp:docPr id="10" name="Picture 10" descr="New Logo Ma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ew Logo Mai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96" w:type="dxa"/>
          <w:vAlign w:val="center"/>
        </w:tcPr>
        <w:p w:rsidR="002B419E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:rsidR="002B419E" w:rsidRPr="00C5240D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</w:pPr>
          <w:r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Faculty of Engineering &amp; Information Technology</w:t>
          </w:r>
        </w:p>
      </w:tc>
    </w:tr>
  </w:tbl>
  <w:p w:rsidR="002B419E" w:rsidRDefault="002B419E" w:rsidP="002B419E">
    <w:pPr>
      <w:pStyle w:val="Header"/>
      <w:tabs>
        <w:tab w:val="clear" w:pos="4680"/>
        <w:tab w:val="clear" w:pos="9360"/>
        <w:tab w:val="left" w:pos="1209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91231"/>
    <w:multiLevelType w:val="hybridMultilevel"/>
    <w:tmpl w:val="4656C7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0F235B"/>
    <w:multiLevelType w:val="hybridMultilevel"/>
    <w:tmpl w:val="AA0E7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C737F3"/>
    <w:multiLevelType w:val="hybridMultilevel"/>
    <w:tmpl w:val="100A927A"/>
    <w:lvl w:ilvl="0" w:tplc="DDB6493A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tbQ0MDWzMDE3NjdX0lEKTi0uzszPAykwqQUADq1DSSwAAAA="/>
  </w:docVars>
  <w:rsids>
    <w:rsidRoot w:val="002B3E60"/>
    <w:rsid w:val="0007515C"/>
    <w:rsid w:val="00086863"/>
    <w:rsid w:val="000A190F"/>
    <w:rsid w:val="001527AC"/>
    <w:rsid w:val="001D7FF7"/>
    <w:rsid w:val="00216300"/>
    <w:rsid w:val="00275D75"/>
    <w:rsid w:val="002858FB"/>
    <w:rsid w:val="002B3E60"/>
    <w:rsid w:val="002B419E"/>
    <w:rsid w:val="003259B6"/>
    <w:rsid w:val="00355334"/>
    <w:rsid w:val="00433537"/>
    <w:rsid w:val="0044597C"/>
    <w:rsid w:val="00455F60"/>
    <w:rsid w:val="00581CB5"/>
    <w:rsid w:val="00611350"/>
    <w:rsid w:val="00667E23"/>
    <w:rsid w:val="00692EEE"/>
    <w:rsid w:val="006E014A"/>
    <w:rsid w:val="00740A67"/>
    <w:rsid w:val="0074335D"/>
    <w:rsid w:val="00764784"/>
    <w:rsid w:val="007A0196"/>
    <w:rsid w:val="007B277D"/>
    <w:rsid w:val="007C4B21"/>
    <w:rsid w:val="00833E34"/>
    <w:rsid w:val="008A3A1A"/>
    <w:rsid w:val="00974D67"/>
    <w:rsid w:val="009E1912"/>
    <w:rsid w:val="00A4171B"/>
    <w:rsid w:val="00AD58AE"/>
    <w:rsid w:val="00AE4D8A"/>
    <w:rsid w:val="00B22602"/>
    <w:rsid w:val="00B5552F"/>
    <w:rsid w:val="00BA1FA0"/>
    <w:rsid w:val="00BB3CB7"/>
    <w:rsid w:val="00BC318D"/>
    <w:rsid w:val="00BC6E92"/>
    <w:rsid w:val="00BE29BC"/>
    <w:rsid w:val="00C62A46"/>
    <w:rsid w:val="00C73AF9"/>
    <w:rsid w:val="00C93FAD"/>
    <w:rsid w:val="00CC3D44"/>
    <w:rsid w:val="00CC3ECF"/>
    <w:rsid w:val="00CD4FAE"/>
    <w:rsid w:val="00CE4749"/>
    <w:rsid w:val="00CF6091"/>
    <w:rsid w:val="00D13EDB"/>
    <w:rsid w:val="00D52524"/>
    <w:rsid w:val="00D6300D"/>
    <w:rsid w:val="00DA2878"/>
    <w:rsid w:val="00DC3EAD"/>
    <w:rsid w:val="00DC5500"/>
    <w:rsid w:val="00DE7A67"/>
    <w:rsid w:val="00ED0115"/>
    <w:rsid w:val="00EE6AF6"/>
    <w:rsid w:val="00EF74A6"/>
    <w:rsid w:val="00F86591"/>
    <w:rsid w:val="00FB1795"/>
    <w:rsid w:val="00FB6E0E"/>
    <w:rsid w:val="00FC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C9711"/>
  <w15:docId w15:val="{27A64FCD-F0DA-4E11-A207-CBE0455EA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E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833E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B419E"/>
  </w:style>
  <w:style w:type="paragraph" w:styleId="Footer">
    <w:name w:val="footer"/>
    <w:basedOn w:val="Normal"/>
    <w:link w:val="FooterChar"/>
    <w:uiPriority w:val="99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19E"/>
  </w:style>
  <w:style w:type="paragraph" w:styleId="ListParagraph">
    <w:name w:val="List Paragraph"/>
    <w:basedOn w:val="Normal"/>
    <w:uiPriority w:val="34"/>
    <w:qFormat/>
    <w:rsid w:val="00FC1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3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jahed Eleyat</dc:creator>
  <cp:lastModifiedBy>Administrator</cp:lastModifiedBy>
  <cp:revision>8</cp:revision>
  <cp:lastPrinted>2019-11-26T07:59:00Z</cp:lastPrinted>
  <dcterms:created xsi:type="dcterms:W3CDTF">2020-01-07T08:39:00Z</dcterms:created>
  <dcterms:modified xsi:type="dcterms:W3CDTF">2020-05-19T07:34:00Z</dcterms:modified>
</cp:coreProperties>
</file>